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Участник проекта получает нужную ему версию файлов и после внесения изменений размещает новую версию в хранилище. При этом предыдущие версии не удаляются, и к ним можно вернуться в любой момент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 Можно объединить изменения, сделанные разными участниками, или заблокировать файлы для изменения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 и Subversion, а среди распределённых — Git, Bazaar и Mercurial.</w:t>
      </w:r>
    </w:p>
    <w:bookmarkEnd w:id="21"/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</w:t>
      </w:r>
    </w:p>
    <w:bookmarkEnd w:id="26"/>
    <w:bookmarkStart w:id="33" w:name="X91ae4d8c35ee717ce9f21391497b20eed6e99b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а SSH и верификация коммитов с помощью PGP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Создание ключа SSH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люча SSH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Верификация коммитов с помощью PGP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ерификация коммитов с помощью PGP</w:t>
      </w:r>
    </w:p>
    <w:bookmarkEnd w:id="33"/>
    <w:bookmarkStart w:id="37" w:name="подписывание-коммитов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писывание коммитов Git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Подписывание коммитов Gi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писывание коммитов Git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создал репозиторий Git с помощью шаблона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аптев Тимофей Сергеевич</dc:creator>
  <dc:language>ru-RU</dc:language>
  <cp:keywords/>
  <dcterms:created xsi:type="dcterms:W3CDTF">2025-03-06T20:37:40Z</dcterms:created>
  <dcterms:modified xsi:type="dcterms:W3CDTF">2025-03-06T20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